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96C7560" w14:textId="13656AE6" w:rsidR="00C97112" w:rsidRDefault="00926A8C" w:rsidP="00C971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>
        <w:rPr>
          <w:rFonts w:ascii="Arial" w:eastAsia="Arial" w:hAnsi="Arial" w:cs="Arial"/>
          <w:b/>
          <w:sz w:val="32"/>
          <w:szCs w:val="32"/>
        </w:rPr>
        <w:t>DSWD DROMIC Terminal Report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8C43F4" w:rsidRPr="001A38F3">
        <w:rPr>
          <w:rFonts w:ascii="Arial" w:eastAsia="Arial" w:hAnsi="Arial" w:cs="Arial"/>
          <w:b/>
          <w:sz w:val="32"/>
          <w:szCs w:val="32"/>
        </w:rPr>
        <w:t>F</w:t>
      </w:r>
      <w:r w:rsidR="00C97112">
        <w:rPr>
          <w:rFonts w:ascii="Arial" w:eastAsia="Arial" w:hAnsi="Arial" w:cs="Arial"/>
          <w:b/>
          <w:sz w:val="32"/>
          <w:szCs w:val="32"/>
        </w:rPr>
        <w:t>ire</w:t>
      </w:r>
      <w:r w:rsidR="003D72F6" w:rsidRPr="001A38F3">
        <w:rPr>
          <w:rFonts w:ascii="Arial" w:eastAsia="Arial" w:hAnsi="Arial" w:cs="Arial"/>
          <w:b/>
          <w:sz w:val="32"/>
          <w:szCs w:val="32"/>
        </w:rPr>
        <w:t xml:space="preserve"> Incident</w:t>
      </w:r>
      <w:r w:rsidR="00A639EB" w:rsidRPr="001A38F3">
        <w:rPr>
          <w:rFonts w:ascii="Arial" w:eastAsia="Arial" w:hAnsi="Arial" w:cs="Arial"/>
          <w:b/>
          <w:sz w:val="32"/>
          <w:szCs w:val="32"/>
        </w:rPr>
        <w:t xml:space="preserve"> </w:t>
      </w:r>
      <w:r w:rsidR="00542838" w:rsidRPr="001A38F3">
        <w:rPr>
          <w:rFonts w:ascii="Arial" w:eastAsia="Arial" w:hAnsi="Arial" w:cs="Arial"/>
          <w:b/>
          <w:sz w:val="32"/>
          <w:szCs w:val="32"/>
        </w:rPr>
        <w:t xml:space="preserve">in </w:t>
      </w:r>
    </w:p>
    <w:p w14:paraId="6F680531" w14:textId="049C27CF" w:rsidR="00132932" w:rsidRDefault="00132932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proofErr w:type="spellStart"/>
      <w:r w:rsidRPr="00132932">
        <w:rPr>
          <w:rFonts w:ascii="Arial" w:eastAsia="Arial" w:hAnsi="Arial" w:cs="Arial"/>
          <w:b/>
          <w:sz w:val="32"/>
          <w:szCs w:val="32"/>
        </w:rPr>
        <w:t>Brgys</w:t>
      </w:r>
      <w:proofErr w:type="spellEnd"/>
      <w:r w:rsidRPr="00132932">
        <w:rPr>
          <w:rFonts w:ascii="Arial" w:eastAsia="Arial" w:hAnsi="Arial" w:cs="Arial"/>
          <w:b/>
          <w:sz w:val="32"/>
          <w:szCs w:val="32"/>
        </w:rPr>
        <w:t>. 574 and 576, Manila City</w:t>
      </w:r>
    </w:p>
    <w:p w14:paraId="106EECC5" w14:textId="1DEBDA57" w:rsidR="00F27639" w:rsidRPr="001A38F3" w:rsidRDefault="00926A8C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2</w:t>
      </w:r>
      <w:r w:rsidR="00542838" w:rsidRPr="001A38F3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June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50FFC2AA" w:rsidR="0056024A" w:rsidRPr="00926A8C" w:rsidRDefault="00926A8C" w:rsidP="00132932">
      <w:pPr>
        <w:spacing w:after="0" w:line="240" w:lineRule="auto"/>
        <w:contextualSpacing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00926A8C">
        <w:rPr>
          <w:rFonts w:ascii="Arial" w:eastAsia="Arial" w:hAnsi="Arial" w:cs="Arial"/>
          <w:i/>
          <w:iCs/>
          <w:sz w:val="24"/>
          <w:szCs w:val="24"/>
        </w:rPr>
        <w:t xml:space="preserve">This is the final report on the fire incident that occurred in </w:t>
      </w:r>
      <w:proofErr w:type="spellStart"/>
      <w:r w:rsidRPr="00926A8C">
        <w:rPr>
          <w:rFonts w:ascii="Arial" w:eastAsia="Arial" w:hAnsi="Arial" w:cs="Arial"/>
          <w:i/>
          <w:iCs/>
          <w:sz w:val="24"/>
          <w:szCs w:val="24"/>
        </w:rPr>
        <w:t>Brgys</w:t>
      </w:r>
      <w:proofErr w:type="spellEnd"/>
      <w:r w:rsidRPr="00926A8C">
        <w:rPr>
          <w:rFonts w:ascii="Arial" w:eastAsia="Arial" w:hAnsi="Arial" w:cs="Arial"/>
          <w:i/>
          <w:iCs/>
          <w:sz w:val="24"/>
          <w:szCs w:val="24"/>
        </w:rPr>
        <w:t xml:space="preserve">. 574 and 576, Domingo Santiago Luzon, </w:t>
      </w:r>
      <w:proofErr w:type="spellStart"/>
      <w:r w:rsidRPr="00926A8C">
        <w:rPr>
          <w:rFonts w:ascii="Arial" w:eastAsia="Arial" w:hAnsi="Arial" w:cs="Arial"/>
          <w:i/>
          <w:iCs/>
          <w:sz w:val="24"/>
          <w:szCs w:val="24"/>
        </w:rPr>
        <w:t>Sampaloc</w:t>
      </w:r>
      <w:proofErr w:type="spellEnd"/>
      <w:r w:rsidRPr="00926A8C">
        <w:rPr>
          <w:rFonts w:ascii="Arial" w:eastAsia="Arial" w:hAnsi="Arial" w:cs="Arial"/>
          <w:i/>
          <w:iCs/>
          <w:sz w:val="24"/>
          <w:szCs w:val="24"/>
        </w:rPr>
        <w:t>, Manila City o</w:t>
      </w:r>
      <w:r w:rsidR="0056024A" w:rsidRPr="00926A8C">
        <w:rPr>
          <w:rFonts w:ascii="Arial" w:eastAsia="Arial" w:hAnsi="Arial" w:cs="Arial"/>
          <w:i/>
          <w:iCs/>
          <w:sz w:val="24"/>
          <w:szCs w:val="24"/>
        </w:rPr>
        <w:t xml:space="preserve">n </w:t>
      </w:r>
      <w:r w:rsidR="00132932" w:rsidRPr="00926A8C">
        <w:rPr>
          <w:rFonts w:ascii="Arial" w:eastAsia="Arial" w:hAnsi="Arial" w:cs="Arial"/>
          <w:i/>
          <w:iCs/>
          <w:sz w:val="24"/>
          <w:szCs w:val="24"/>
        </w:rPr>
        <w:t>13</w:t>
      </w:r>
      <w:r w:rsidR="0056024A" w:rsidRPr="00926A8C">
        <w:rPr>
          <w:rFonts w:ascii="Arial" w:eastAsia="Arial" w:hAnsi="Arial" w:cs="Arial"/>
          <w:i/>
          <w:iCs/>
          <w:sz w:val="24"/>
          <w:szCs w:val="24"/>
        </w:rPr>
        <w:t xml:space="preserve"> </w:t>
      </w:r>
      <w:r w:rsidR="00132932" w:rsidRPr="00926A8C">
        <w:rPr>
          <w:rFonts w:ascii="Arial" w:eastAsia="Arial" w:hAnsi="Arial" w:cs="Arial"/>
          <w:i/>
          <w:iCs/>
          <w:sz w:val="24"/>
          <w:szCs w:val="24"/>
        </w:rPr>
        <w:t>March</w:t>
      </w:r>
      <w:r w:rsidR="0056024A" w:rsidRPr="00926A8C">
        <w:rPr>
          <w:rFonts w:ascii="Arial" w:eastAsia="Arial" w:hAnsi="Arial" w:cs="Arial"/>
          <w:i/>
          <w:iCs/>
          <w:sz w:val="24"/>
          <w:szCs w:val="24"/>
        </w:rPr>
        <w:t xml:space="preserve"> 2021, at around 11:</w:t>
      </w:r>
      <w:r w:rsidR="00132932" w:rsidRPr="00926A8C">
        <w:rPr>
          <w:rFonts w:ascii="Arial" w:eastAsia="Arial" w:hAnsi="Arial" w:cs="Arial"/>
          <w:i/>
          <w:iCs/>
          <w:sz w:val="24"/>
          <w:szCs w:val="24"/>
        </w:rPr>
        <w:t>00A</w:t>
      </w:r>
      <w:r>
        <w:rPr>
          <w:rFonts w:ascii="Arial" w:eastAsia="Arial" w:hAnsi="Arial" w:cs="Arial"/>
          <w:i/>
          <w:iCs/>
          <w:sz w:val="24"/>
          <w:szCs w:val="24"/>
        </w:rPr>
        <w:t>M</w:t>
      </w:r>
      <w:r w:rsidRPr="00926A8C">
        <w:rPr>
          <w:rFonts w:ascii="Arial" w:eastAsia="Arial" w:hAnsi="Arial" w:cs="Arial"/>
          <w:i/>
          <w:iCs/>
          <w:sz w:val="24"/>
          <w:szCs w:val="24"/>
        </w:rPr>
        <w:t>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49DF6076" w:rsidR="000146D5" w:rsidRPr="00926A8C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926A8C">
        <w:rPr>
          <w:rFonts w:ascii="Arial" w:eastAsia="Arial" w:hAnsi="Arial" w:cs="Arial"/>
          <w:sz w:val="24"/>
          <w:szCs w:val="24"/>
        </w:rPr>
        <w:t xml:space="preserve">A total of </w:t>
      </w:r>
      <w:r w:rsidR="00132932" w:rsidRPr="00926A8C">
        <w:rPr>
          <w:rFonts w:ascii="Arial" w:eastAsia="Arial" w:hAnsi="Arial" w:cs="Arial"/>
          <w:b/>
          <w:sz w:val="24"/>
          <w:szCs w:val="24"/>
        </w:rPr>
        <w:t>42</w:t>
      </w:r>
      <w:r w:rsidR="00BF2BD7" w:rsidRPr="00926A8C">
        <w:rPr>
          <w:rFonts w:ascii="Arial" w:eastAsia="Arial" w:hAnsi="Arial" w:cs="Arial"/>
          <w:b/>
          <w:sz w:val="24"/>
          <w:szCs w:val="24"/>
        </w:rPr>
        <w:t xml:space="preserve"> </w:t>
      </w:r>
      <w:r w:rsidRPr="00926A8C">
        <w:rPr>
          <w:rFonts w:ascii="Arial" w:eastAsia="Arial" w:hAnsi="Arial" w:cs="Arial"/>
          <w:b/>
          <w:sz w:val="24"/>
          <w:szCs w:val="24"/>
        </w:rPr>
        <w:t>families</w:t>
      </w:r>
      <w:r w:rsidRPr="00926A8C">
        <w:rPr>
          <w:rFonts w:ascii="Arial" w:eastAsia="Arial" w:hAnsi="Arial" w:cs="Arial"/>
          <w:sz w:val="24"/>
          <w:szCs w:val="24"/>
        </w:rPr>
        <w:t xml:space="preserve"> </w:t>
      </w:r>
      <w:r w:rsidR="00B8040C" w:rsidRPr="00926A8C">
        <w:rPr>
          <w:rFonts w:ascii="Arial" w:eastAsia="Arial" w:hAnsi="Arial" w:cs="Arial"/>
          <w:sz w:val="24"/>
          <w:szCs w:val="24"/>
        </w:rPr>
        <w:t xml:space="preserve">or </w:t>
      </w:r>
      <w:r w:rsidR="00132932" w:rsidRPr="00926A8C">
        <w:rPr>
          <w:rFonts w:ascii="Arial" w:eastAsia="Arial" w:hAnsi="Arial" w:cs="Arial"/>
          <w:b/>
          <w:sz w:val="24"/>
          <w:szCs w:val="24"/>
        </w:rPr>
        <w:t>174</w:t>
      </w:r>
      <w:r w:rsidR="00BF2BD7" w:rsidRPr="00926A8C">
        <w:rPr>
          <w:rFonts w:ascii="Arial" w:eastAsia="Arial" w:hAnsi="Arial" w:cs="Arial"/>
          <w:b/>
          <w:sz w:val="24"/>
          <w:szCs w:val="24"/>
        </w:rPr>
        <w:t xml:space="preserve"> </w:t>
      </w:r>
      <w:r w:rsidRPr="00926A8C">
        <w:rPr>
          <w:rFonts w:ascii="Arial" w:eastAsia="Arial" w:hAnsi="Arial" w:cs="Arial"/>
          <w:b/>
          <w:sz w:val="24"/>
          <w:szCs w:val="24"/>
        </w:rPr>
        <w:t>persons</w:t>
      </w:r>
      <w:r w:rsidR="00772EFE" w:rsidRPr="00926A8C">
        <w:rPr>
          <w:rFonts w:ascii="Arial" w:eastAsia="Arial" w:hAnsi="Arial" w:cs="Arial"/>
          <w:b/>
          <w:sz w:val="24"/>
          <w:szCs w:val="24"/>
        </w:rPr>
        <w:t xml:space="preserve"> </w:t>
      </w:r>
      <w:r w:rsidR="00AD2091" w:rsidRPr="00926A8C">
        <w:rPr>
          <w:rFonts w:ascii="Arial" w:eastAsia="Arial" w:hAnsi="Arial" w:cs="Arial"/>
          <w:sz w:val="24"/>
          <w:szCs w:val="24"/>
        </w:rPr>
        <w:t>were</w:t>
      </w:r>
      <w:r w:rsidRPr="00926A8C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926A8C">
        <w:rPr>
          <w:rFonts w:ascii="Arial" w:eastAsia="Arial" w:hAnsi="Arial" w:cs="Arial"/>
          <w:sz w:val="24"/>
          <w:szCs w:val="24"/>
        </w:rPr>
        <w:t>by the f</w:t>
      </w:r>
      <w:r w:rsidR="00517A84" w:rsidRPr="00926A8C">
        <w:rPr>
          <w:rFonts w:ascii="Arial" w:eastAsia="Arial" w:hAnsi="Arial" w:cs="Arial"/>
          <w:sz w:val="24"/>
          <w:szCs w:val="24"/>
        </w:rPr>
        <w:t>ire</w:t>
      </w:r>
      <w:r w:rsidR="0062558F" w:rsidRPr="00926A8C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926A8C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926A8C">
        <w:rPr>
          <w:rFonts w:ascii="Arial" w:eastAsia="Arial" w:hAnsi="Arial" w:cs="Arial"/>
          <w:sz w:val="24"/>
          <w:szCs w:val="24"/>
        </w:rPr>
        <w:t>in</w:t>
      </w:r>
      <w:r w:rsidR="0008089C" w:rsidRPr="00926A8C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="00132932" w:rsidRPr="00926A8C">
        <w:rPr>
          <w:rFonts w:ascii="Arial" w:eastAsia="Arial" w:hAnsi="Arial" w:cs="Arial"/>
          <w:b/>
          <w:sz w:val="24"/>
          <w:szCs w:val="24"/>
        </w:rPr>
        <w:t>Brgys</w:t>
      </w:r>
      <w:proofErr w:type="spellEnd"/>
      <w:r w:rsidR="00132932" w:rsidRPr="00926A8C">
        <w:rPr>
          <w:rFonts w:ascii="Arial" w:eastAsia="Arial" w:hAnsi="Arial" w:cs="Arial"/>
          <w:b/>
          <w:sz w:val="24"/>
          <w:szCs w:val="24"/>
        </w:rPr>
        <w:t>. 574 and 576, Manila City</w:t>
      </w:r>
      <w:r w:rsidR="009579EF" w:rsidRPr="00926A8C">
        <w:rPr>
          <w:rFonts w:ascii="Arial" w:eastAsia="Arial" w:hAnsi="Arial" w:cs="Arial"/>
          <w:b/>
          <w:sz w:val="24"/>
          <w:szCs w:val="24"/>
        </w:rPr>
        <w:t xml:space="preserve"> </w:t>
      </w:r>
      <w:r w:rsidRPr="00926A8C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789"/>
        <w:gridCol w:w="1786"/>
        <w:gridCol w:w="1380"/>
        <w:gridCol w:w="1367"/>
      </w:tblGrid>
      <w:tr w:rsidR="00132932" w:rsidRPr="00132932" w14:paraId="5D70560A" w14:textId="77777777" w:rsidTr="00132932">
        <w:trPr>
          <w:trHeight w:val="20"/>
        </w:trPr>
        <w:tc>
          <w:tcPr>
            <w:tcW w:w="256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F2D2E1B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34EB486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132932" w:rsidRPr="00132932" w14:paraId="2E351B92" w14:textId="77777777" w:rsidTr="00132932">
        <w:trPr>
          <w:trHeight w:val="20"/>
        </w:trPr>
        <w:tc>
          <w:tcPr>
            <w:tcW w:w="256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1E4EBE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2BF6E7F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4FEBCB5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B9A1E11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132932" w:rsidRPr="00132932" w14:paraId="6618B16B" w14:textId="77777777" w:rsidTr="00132932">
        <w:trPr>
          <w:trHeight w:val="20"/>
        </w:trPr>
        <w:tc>
          <w:tcPr>
            <w:tcW w:w="2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CF66F7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6ADFC5B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B6F4BD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42 </w:t>
            </w: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4D7F404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174 </w:t>
            </w:r>
          </w:p>
        </w:tc>
      </w:tr>
      <w:tr w:rsidR="00132932" w:rsidRPr="00132932" w14:paraId="25420E05" w14:textId="77777777" w:rsidTr="00132932">
        <w:trPr>
          <w:trHeight w:val="20"/>
        </w:trPr>
        <w:tc>
          <w:tcPr>
            <w:tcW w:w="2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C5B381A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841C4E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3EB488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42 </w:t>
            </w: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A070DE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174 </w:t>
            </w:r>
          </w:p>
        </w:tc>
      </w:tr>
      <w:tr w:rsidR="00132932" w:rsidRPr="00132932" w14:paraId="5318947B" w14:textId="77777777" w:rsidTr="00132932">
        <w:trPr>
          <w:trHeight w:val="20"/>
        </w:trPr>
        <w:tc>
          <w:tcPr>
            <w:tcW w:w="2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20A277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05A876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1CB32D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42 </w:t>
            </w: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1285EF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174 </w:t>
            </w:r>
          </w:p>
        </w:tc>
      </w:tr>
      <w:tr w:rsidR="00132932" w:rsidRPr="00132932" w14:paraId="4F2139F0" w14:textId="77777777" w:rsidTr="00132932">
        <w:trPr>
          <w:trHeight w:val="20"/>
        </w:trPr>
        <w:tc>
          <w:tcPr>
            <w:tcW w:w="2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52313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F7B6C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ED13F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7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E5731" w14:textId="77777777" w:rsidR="00132932" w:rsidRPr="00132932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3293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4</w:t>
            </w:r>
          </w:p>
        </w:tc>
      </w:tr>
    </w:tbl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B27D401" w14:textId="1E9023A4" w:rsidR="00F502C9" w:rsidRPr="00F502C9" w:rsidRDefault="008C43F4" w:rsidP="00F502C9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1D47DB" w:rsidRPr="00F502C9">
        <w:rPr>
          <w:rFonts w:ascii="Arial" w:eastAsia="Arial" w:hAnsi="Arial" w:cs="Arial"/>
          <w:b/>
          <w:color w:val="002060"/>
          <w:sz w:val="24"/>
          <w:szCs w:val="24"/>
        </w:rPr>
        <w:t>Inside Evacuation Center</w:t>
      </w:r>
      <w:r w:rsidR="001D47DB" w:rsidRPr="00F502C9">
        <w:rPr>
          <w:rFonts w:ascii="Arial" w:eastAsia="Arial" w:hAnsi="Arial" w:cs="Arial"/>
          <w:sz w:val="24"/>
          <w:szCs w:val="24"/>
        </w:rPr>
        <w:t xml:space="preserve"> </w:t>
      </w:r>
    </w:p>
    <w:p w14:paraId="2E8A0708" w14:textId="0094DA89" w:rsidR="007D45B7" w:rsidRPr="00926A8C" w:rsidRDefault="004A6E1D" w:rsidP="00F502C9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sz w:val="24"/>
          <w:szCs w:val="24"/>
        </w:rPr>
      </w:pPr>
      <w:r w:rsidRPr="00926A8C">
        <w:rPr>
          <w:rFonts w:ascii="Arial" w:eastAsia="Arial" w:hAnsi="Arial" w:cs="Arial"/>
          <w:sz w:val="24"/>
          <w:szCs w:val="24"/>
        </w:rPr>
        <w:t xml:space="preserve">There </w:t>
      </w:r>
      <w:r w:rsidR="00926A8C" w:rsidRPr="00926A8C">
        <w:rPr>
          <w:rFonts w:ascii="Arial" w:eastAsia="Arial" w:hAnsi="Arial" w:cs="Arial"/>
          <w:sz w:val="24"/>
          <w:szCs w:val="24"/>
        </w:rPr>
        <w:t>were</w:t>
      </w:r>
      <w:r w:rsidR="00D47079" w:rsidRPr="00926A8C">
        <w:rPr>
          <w:rFonts w:ascii="Arial" w:eastAsia="Arial" w:hAnsi="Arial" w:cs="Arial"/>
          <w:b/>
          <w:sz w:val="24"/>
          <w:szCs w:val="24"/>
        </w:rPr>
        <w:t xml:space="preserve"> </w:t>
      </w:r>
      <w:r w:rsidR="00132932" w:rsidRPr="00926A8C">
        <w:rPr>
          <w:rFonts w:ascii="Arial" w:eastAsia="Arial" w:hAnsi="Arial" w:cs="Arial"/>
          <w:b/>
          <w:sz w:val="24"/>
          <w:szCs w:val="24"/>
        </w:rPr>
        <w:t>42</w:t>
      </w:r>
      <w:r w:rsidR="009E2634" w:rsidRPr="00926A8C">
        <w:rPr>
          <w:rFonts w:ascii="Arial" w:eastAsia="Arial" w:hAnsi="Arial" w:cs="Arial"/>
          <w:b/>
          <w:sz w:val="24"/>
          <w:szCs w:val="24"/>
        </w:rPr>
        <w:t xml:space="preserve"> </w:t>
      </w:r>
      <w:r w:rsidR="00D47079" w:rsidRPr="00926A8C">
        <w:rPr>
          <w:rFonts w:ascii="Arial" w:eastAsia="Arial" w:hAnsi="Arial" w:cs="Arial"/>
          <w:b/>
          <w:sz w:val="24"/>
          <w:szCs w:val="24"/>
        </w:rPr>
        <w:t>families</w:t>
      </w:r>
      <w:r w:rsidR="00D47079" w:rsidRPr="00926A8C">
        <w:rPr>
          <w:rFonts w:ascii="Arial" w:eastAsia="Arial" w:hAnsi="Arial" w:cs="Arial"/>
          <w:sz w:val="24"/>
          <w:szCs w:val="24"/>
        </w:rPr>
        <w:t xml:space="preserve"> or </w:t>
      </w:r>
      <w:r w:rsidR="00132932" w:rsidRPr="00926A8C">
        <w:rPr>
          <w:rFonts w:ascii="Arial" w:eastAsia="Arial" w:hAnsi="Arial" w:cs="Arial"/>
          <w:b/>
          <w:sz w:val="24"/>
          <w:szCs w:val="24"/>
        </w:rPr>
        <w:t>174</w:t>
      </w:r>
      <w:r w:rsidR="000C2402" w:rsidRPr="00926A8C">
        <w:rPr>
          <w:rFonts w:ascii="Arial" w:eastAsia="Arial" w:hAnsi="Arial" w:cs="Arial"/>
          <w:b/>
          <w:sz w:val="24"/>
          <w:szCs w:val="24"/>
        </w:rPr>
        <w:t xml:space="preserve"> </w:t>
      </w:r>
      <w:r w:rsidR="00D47079" w:rsidRPr="00926A8C">
        <w:rPr>
          <w:rFonts w:ascii="Arial" w:eastAsia="Arial" w:hAnsi="Arial" w:cs="Arial"/>
          <w:b/>
          <w:sz w:val="24"/>
          <w:szCs w:val="24"/>
        </w:rPr>
        <w:t>persons</w:t>
      </w:r>
      <w:r w:rsidR="0062558F" w:rsidRPr="00926A8C">
        <w:rPr>
          <w:rFonts w:ascii="Arial" w:eastAsia="Arial" w:hAnsi="Arial" w:cs="Arial"/>
          <w:sz w:val="24"/>
          <w:szCs w:val="24"/>
        </w:rPr>
        <w:t xml:space="preserve"> </w:t>
      </w:r>
      <w:r w:rsidR="00926A8C" w:rsidRPr="00926A8C">
        <w:rPr>
          <w:rFonts w:ascii="Arial" w:eastAsia="Arial" w:hAnsi="Arial" w:cs="Arial"/>
          <w:sz w:val="24"/>
          <w:szCs w:val="24"/>
        </w:rPr>
        <w:t>took</w:t>
      </w:r>
      <w:r w:rsidRPr="00926A8C">
        <w:rPr>
          <w:rFonts w:ascii="Arial" w:eastAsia="Arial" w:hAnsi="Arial" w:cs="Arial"/>
          <w:sz w:val="24"/>
          <w:szCs w:val="24"/>
        </w:rPr>
        <w:t xml:space="preserve"> </w:t>
      </w:r>
      <w:r w:rsidR="00250AE3" w:rsidRPr="00926A8C">
        <w:rPr>
          <w:rFonts w:ascii="Arial" w:eastAsia="Arial" w:hAnsi="Arial" w:cs="Arial"/>
          <w:sz w:val="24"/>
          <w:szCs w:val="24"/>
        </w:rPr>
        <w:t>temporary shelter</w:t>
      </w:r>
      <w:r w:rsidR="00463217" w:rsidRPr="00926A8C">
        <w:rPr>
          <w:rFonts w:ascii="Arial" w:eastAsia="Arial" w:hAnsi="Arial" w:cs="Arial"/>
          <w:sz w:val="24"/>
          <w:szCs w:val="24"/>
        </w:rPr>
        <w:t xml:space="preserve"> </w:t>
      </w:r>
      <w:r w:rsidR="00132932" w:rsidRPr="00926A8C">
        <w:rPr>
          <w:rFonts w:ascii="Arial" w:eastAsia="Arial" w:hAnsi="Arial" w:cs="Arial"/>
          <w:sz w:val="24"/>
          <w:szCs w:val="24"/>
        </w:rPr>
        <w:t>at the</w:t>
      </w:r>
      <w:r w:rsidR="00C97112" w:rsidRPr="00926A8C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="00132932" w:rsidRPr="00926A8C">
        <w:rPr>
          <w:rFonts w:ascii="Arial" w:eastAsia="Arial" w:hAnsi="Arial" w:cs="Arial"/>
          <w:b/>
          <w:sz w:val="24"/>
          <w:szCs w:val="24"/>
        </w:rPr>
        <w:t>Brgy</w:t>
      </w:r>
      <w:proofErr w:type="spellEnd"/>
      <w:r w:rsidR="00132932" w:rsidRPr="00926A8C">
        <w:rPr>
          <w:rFonts w:ascii="Arial" w:eastAsia="Arial" w:hAnsi="Arial" w:cs="Arial"/>
          <w:b/>
          <w:sz w:val="24"/>
          <w:szCs w:val="24"/>
        </w:rPr>
        <w:t>. 576</w:t>
      </w:r>
      <w:r w:rsidR="00F502C9" w:rsidRPr="00926A8C">
        <w:rPr>
          <w:rFonts w:ascii="Arial" w:eastAsia="Arial" w:hAnsi="Arial" w:cs="Arial"/>
          <w:b/>
          <w:sz w:val="24"/>
          <w:szCs w:val="24"/>
        </w:rPr>
        <w:t xml:space="preserve"> </w:t>
      </w:r>
      <w:r w:rsidR="00132932" w:rsidRPr="00926A8C">
        <w:rPr>
          <w:rFonts w:ascii="Arial" w:eastAsia="Arial" w:hAnsi="Arial" w:cs="Arial"/>
          <w:b/>
          <w:sz w:val="24"/>
          <w:szCs w:val="24"/>
        </w:rPr>
        <w:t>Covered Court</w:t>
      </w:r>
      <w:r w:rsidR="00C613FD" w:rsidRPr="00926A8C">
        <w:rPr>
          <w:rFonts w:ascii="Arial" w:eastAsia="Arial" w:hAnsi="Arial" w:cs="Arial"/>
          <w:b/>
          <w:sz w:val="24"/>
          <w:szCs w:val="24"/>
        </w:rPr>
        <w:t xml:space="preserve"> </w:t>
      </w:r>
      <w:r w:rsidR="00D47079" w:rsidRPr="00926A8C">
        <w:rPr>
          <w:rFonts w:ascii="Arial" w:eastAsia="Arial" w:hAnsi="Arial" w:cs="Arial"/>
          <w:sz w:val="24"/>
          <w:szCs w:val="24"/>
        </w:rPr>
        <w:t>(see Table 2).</w:t>
      </w:r>
      <w:r w:rsidR="0062558F" w:rsidRPr="00926A8C">
        <w:rPr>
          <w:rFonts w:ascii="Arial" w:eastAsia="Arial" w:hAnsi="Arial" w:cs="Arial"/>
          <w:sz w:val="24"/>
          <w:szCs w:val="24"/>
        </w:rPr>
        <w:t xml:space="preserve"> </w:t>
      </w:r>
    </w:p>
    <w:p w14:paraId="2B23FF46" w14:textId="77777777" w:rsidR="007D45B7" w:rsidRPr="001A38F3" w:rsidRDefault="007D45B7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72089BFF" w14:textId="418BC082" w:rsidR="008C43F4" w:rsidRPr="001A38F3" w:rsidRDefault="008C43F4" w:rsidP="00F502C9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2. </w:t>
      </w:r>
      <w:r w:rsidR="009579EF" w:rsidRPr="001A38F3">
        <w:rPr>
          <w:rFonts w:ascii="Arial" w:eastAsia="Arial" w:hAnsi="Arial" w:cs="Arial"/>
          <w:b/>
          <w:i/>
          <w:sz w:val="20"/>
          <w:szCs w:val="20"/>
        </w:rPr>
        <w:t>Number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 of Displaced Families / Persons </w:t>
      </w:r>
      <w:r w:rsidR="0062558F" w:rsidRPr="001A38F3">
        <w:rPr>
          <w:rFonts w:ascii="Arial" w:eastAsia="Arial" w:hAnsi="Arial" w:cs="Arial"/>
          <w:b/>
          <w:i/>
          <w:sz w:val="20"/>
          <w:szCs w:val="20"/>
        </w:rPr>
        <w:t>In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37"/>
        <w:gridCol w:w="914"/>
        <w:gridCol w:w="916"/>
        <w:gridCol w:w="914"/>
        <w:gridCol w:w="918"/>
        <w:gridCol w:w="914"/>
        <w:gridCol w:w="914"/>
      </w:tblGrid>
      <w:tr w:rsidR="00926A8C" w:rsidRPr="00926A8C" w14:paraId="163615DB" w14:textId="77777777" w:rsidTr="00926A8C">
        <w:trPr>
          <w:trHeight w:val="20"/>
        </w:trPr>
        <w:tc>
          <w:tcPr>
            <w:tcW w:w="20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E1F87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98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C5BA0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1962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4044F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926A8C" w:rsidRPr="00926A8C" w14:paraId="3E56C50A" w14:textId="77777777" w:rsidTr="00926A8C">
        <w:trPr>
          <w:trHeight w:val="20"/>
        </w:trPr>
        <w:tc>
          <w:tcPr>
            <w:tcW w:w="20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F12D27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5E0CA8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62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85A8E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926A8C" w:rsidRPr="00926A8C" w14:paraId="6B658EE0" w14:textId="77777777" w:rsidTr="00926A8C">
        <w:trPr>
          <w:trHeight w:val="20"/>
        </w:trPr>
        <w:tc>
          <w:tcPr>
            <w:tcW w:w="20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D1E71A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9B9B74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75DCC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98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63ED6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926A8C" w:rsidRPr="00926A8C" w14:paraId="4971A63D" w14:textId="77777777" w:rsidTr="00926A8C">
        <w:trPr>
          <w:trHeight w:val="20"/>
        </w:trPr>
        <w:tc>
          <w:tcPr>
            <w:tcW w:w="20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27203C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0C7730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53AA9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85783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20891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F838F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6D979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926A8C" w:rsidRPr="00926A8C" w14:paraId="049C34D8" w14:textId="77777777" w:rsidTr="00926A8C">
        <w:trPr>
          <w:trHeight w:val="20"/>
        </w:trPr>
        <w:tc>
          <w:tcPr>
            <w:tcW w:w="20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B61705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9DF8A0" w14:textId="4B5A552D" w:rsidR="00926A8C" w:rsidRPr="00926A8C" w:rsidRDefault="00926A8C" w:rsidP="00FC34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FC34A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</w:t>
            </w: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7FBDA" w14:textId="250590C2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6598FC" w14:textId="107BB92F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2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ADDA1" w14:textId="6F7939F9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53A69" w14:textId="30A07361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74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9EAE95" w14:textId="388EBE20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926A8C" w:rsidRPr="00926A8C" w14:paraId="35B65B90" w14:textId="77777777" w:rsidTr="00FC34A0">
        <w:trPr>
          <w:trHeight w:val="55"/>
        </w:trPr>
        <w:tc>
          <w:tcPr>
            <w:tcW w:w="20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3E41C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2F55D" w14:textId="337B2168" w:rsidR="00926A8C" w:rsidRPr="00926A8C" w:rsidRDefault="00926A8C" w:rsidP="00FC34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FC34A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</w:t>
            </w: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BDFE8" w14:textId="1DB474AA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098912" w14:textId="1160CFCE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2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C3D74" w14:textId="7A37EEE3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E2A4F" w14:textId="621164B9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74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A081F" w14:textId="37D836B7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926A8C" w:rsidRPr="00926A8C" w14:paraId="72E74EE8" w14:textId="77777777" w:rsidTr="00926A8C">
        <w:trPr>
          <w:trHeight w:val="20"/>
        </w:trPr>
        <w:tc>
          <w:tcPr>
            <w:tcW w:w="20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37609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3FF20" w14:textId="796D58F1" w:rsidR="00926A8C" w:rsidRPr="00926A8C" w:rsidRDefault="00926A8C" w:rsidP="00FC34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FC34A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</w:t>
            </w: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F4FE2" w14:textId="04ED7BF9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386219" w14:textId="51D422D2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2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8407C" w14:textId="407150F2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6EA1FF" w14:textId="7FBDE74B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74 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49A262" w14:textId="66BD8CC7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926A8C" w:rsidRPr="00926A8C" w14:paraId="1B5591C2" w14:textId="77777777" w:rsidTr="00926A8C">
        <w:trPr>
          <w:trHeight w:val="20"/>
        </w:trPr>
        <w:tc>
          <w:tcPr>
            <w:tcW w:w="20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B1B29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DDB78E" w14:textId="27C0233F" w:rsidR="00926A8C" w:rsidRPr="00926A8C" w:rsidRDefault="00FC34A0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D79D41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871D9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46440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6E3F5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541FD2" w14:textId="77777777" w:rsidR="00926A8C" w:rsidRP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6A8C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2B661264" w14:textId="77777777" w:rsidR="00C613FD" w:rsidRPr="001A38F3" w:rsidRDefault="00C613FD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29EB642" w14:textId="77777777" w:rsidR="00177905" w:rsidRPr="00177905" w:rsidRDefault="00177905" w:rsidP="00132932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41B715A6" w:rsidR="00A64E2C" w:rsidRPr="00926A8C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 w:rsidRPr="00926A8C"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132932" w:rsidRPr="00926A8C">
        <w:rPr>
          <w:rFonts w:ascii="Arial" w:eastAsia="Arial" w:hAnsi="Arial" w:cs="Arial"/>
          <w:b/>
          <w:bCs/>
          <w:sz w:val="24"/>
          <w:szCs w:val="24"/>
        </w:rPr>
        <w:t>14</w:t>
      </w:r>
      <w:r w:rsidRPr="00926A8C">
        <w:rPr>
          <w:rFonts w:ascii="Arial" w:eastAsia="Arial" w:hAnsi="Arial" w:cs="Arial"/>
          <w:b/>
          <w:bCs/>
          <w:sz w:val="24"/>
          <w:szCs w:val="24"/>
        </w:rPr>
        <w:t xml:space="preserve"> houses</w:t>
      </w:r>
      <w:r w:rsidRPr="00926A8C"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926A8C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C613FD" w:rsidRPr="00926A8C">
        <w:rPr>
          <w:rFonts w:ascii="Arial" w:eastAsia="Arial" w:hAnsi="Arial" w:cs="Arial"/>
          <w:b/>
          <w:bCs/>
          <w:sz w:val="24"/>
          <w:szCs w:val="24"/>
        </w:rPr>
        <w:t xml:space="preserve">totally </w:t>
      </w:r>
      <w:r w:rsidR="00A64E2C" w:rsidRPr="00926A8C">
        <w:rPr>
          <w:rFonts w:ascii="Arial" w:eastAsia="Arial" w:hAnsi="Arial" w:cs="Arial"/>
          <w:b/>
          <w:bCs/>
          <w:sz w:val="24"/>
          <w:szCs w:val="24"/>
        </w:rPr>
        <w:t>damaged</w:t>
      </w:r>
      <w:r w:rsidRPr="00926A8C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926A8C"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926A8C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A64E2C" w:rsidRPr="00926A8C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132932" w:rsidRPr="00926A8C">
        <w:rPr>
          <w:rFonts w:ascii="Arial" w:eastAsia="Arial" w:hAnsi="Arial" w:cs="Arial"/>
          <w:bCs/>
          <w:sz w:val="24"/>
          <w:szCs w:val="24"/>
        </w:rPr>
        <w:t>3</w:t>
      </w:r>
      <w:r w:rsidR="00A64E2C" w:rsidRPr="00926A8C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926A8C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2919AD55" w:rsidR="00A64E2C" w:rsidRPr="00926A8C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0"/>
          <w:szCs w:val="20"/>
        </w:rPr>
      </w:pPr>
      <w:r w:rsidRPr="00926A8C">
        <w:rPr>
          <w:rFonts w:ascii="Arial" w:hAnsi="Arial" w:cs="Arial"/>
          <w:b/>
          <w:i/>
          <w:sz w:val="20"/>
          <w:szCs w:val="20"/>
        </w:rPr>
        <w:t xml:space="preserve">Table </w:t>
      </w:r>
      <w:r w:rsidR="00132932" w:rsidRPr="00926A8C">
        <w:rPr>
          <w:rFonts w:ascii="Arial" w:hAnsi="Arial" w:cs="Arial"/>
          <w:b/>
          <w:i/>
          <w:sz w:val="20"/>
          <w:szCs w:val="20"/>
        </w:rPr>
        <w:t>3</w:t>
      </w:r>
      <w:r w:rsidRPr="00926A8C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58"/>
        <w:gridCol w:w="1316"/>
        <w:gridCol w:w="1316"/>
        <w:gridCol w:w="1432"/>
      </w:tblGrid>
      <w:tr w:rsidR="00926A8C" w:rsidRPr="00926A8C" w14:paraId="6E3508B1" w14:textId="77777777" w:rsidTr="00132932">
        <w:trPr>
          <w:trHeight w:val="20"/>
        </w:trPr>
        <w:tc>
          <w:tcPr>
            <w:tcW w:w="282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B3ED454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8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4647DA6" w14:textId="2A114B7B" w:rsidR="00132932" w:rsidRPr="00926A8C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926A8C" w:rsidRPr="00926A8C" w14:paraId="77BD5CD6" w14:textId="77777777" w:rsidTr="00132932">
        <w:trPr>
          <w:trHeight w:val="20"/>
        </w:trPr>
        <w:tc>
          <w:tcPr>
            <w:tcW w:w="282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402ED8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C51FEA4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0A2C241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F0307F1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926A8C" w:rsidRPr="00926A8C" w14:paraId="242C6CFA" w14:textId="77777777" w:rsidTr="00132932">
        <w:trPr>
          <w:trHeight w:val="20"/>
        </w:trPr>
        <w:tc>
          <w:tcPr>
            <w:tcW w:w="2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0C2754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4DB489" w14:textId="3BC3C440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139847" w14:textId="072B17C1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9C5B196" w14:textId="6B4C67F4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26A8C" w:rsidRPr="00926A8C" w14:paraId="445C363A" w14:textId="77777777" w:rsidTr="00132932">
        <w:trPr>
          <w:trHeight w:val="20"/>
        </w:trPr>
        <w:tc>
          <w:tcPr>
            <w:tcW w:w="2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75D6CD0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245808" w14:textId="05462184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51F709" w14:textId="353FDB04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7EDCBB" w14:textId="64D0DC0D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26A8C" w:rsidRPr="00926A8C" w14:paraId="02F41F4B" w14:textId="77777777" w:rsidTr="00132932">
        <w:trPr>
          <w:trHeight w:val="20"/>
        </w:trPr>
        <w:tc>
          <w:tcPr>
            <w:tcW w:w="2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992A1C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etro Manila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F14240" w14:textId="7AB02884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874F10" w14:textId="28D75BB6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11364" w14:textId="3103431D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26A8C" w:rsidRPr="00926A8C" w14:paraId="068C7B83" w14:textId="77777777" w:rsidTr="00132932">
        <w:trPr>
          <w:trHeight w:val="20"/>
        </w:trPr>
        <w:tc>
          <w:tcPr>
            <w:tcW w:w="2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13957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1A82F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DAEF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4BDB8" w14:textId="77777777" w:rsidR="00132932" w:rsidRPr="00926A8C" w:rsidRDefault="00132932" w:rsidP="0013293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26A8C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</w:tbl>
    <w:p w14:paraId="3607F450" w14:textId="6C079A8F" w:rsidR="00926A8C" w:rsidRDefault="00926A8C" w:rsidP="00926A8C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AC14566" w14:textId="5B9BAF25" w:rsidR="00926A8C" w:rsidRDefault="00926A8C" w:rsidP="00926A8C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E9B09E3" w14:textId="45B7CBA7" w:rsidR="00926A8C" w:rsidRDefault="00926A8C" w:rsidP="00926A8C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370C9A43" w14:textId="24A43A84" w:rsidR="00926A8C" w:rsidRDefault="00926A8C" w:rsidP="00926A8C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4B65A901" w14:textId="77777777" w:rsidR="00926A8C" w:rsidRPr="001A38F3" w:rsidRDefault="00926A8C" w:rsidP="00926A8C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15CE3FAF" w14:textId="14C5009B" w:rsidR="008624F7" w:rsidRDefault="008624F7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C813D42" w14:textId="39BE1E34" w:rsidR="00926A8C" w:rsidRPr="001A38F3" w:rsidRDefault="00926A8C" w:rsidP="00926A8C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Assistance Provided</w:t>
      </w:r>
    </w:p>
    <w:p w14:paraId="35180B62" w14:textId="4EAB69B6" w:rsidR="00926A8C" w:rsidRDefault="00926A8C" w:rsidP="00926A8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 w:rsidRPr="00926A8C"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Pr="00F158D7">
        <w:rPr>
          <w:rFonts w:ascii="Arial" w:eastAsia="Arial" w:hAnsi="Arial" w:cs="Arial"/>
          <w:b/>
          <w:bCs/>
          <w:sz w:val="24"/>
          <w:szCs w:val="24"/>
        </w:rPr>
        <w:t>₱</w:t>
      </w:r>
      <w:r w:rsidR="00F158D7" w:rsidRPr="00F158D7">
        <w:rPr>
          <w:rFonts w:ascii="Arial" w:eastAsia="Arial" w:hAnsi="Arial" w:cs="Arial"/>
          <w:b/>
          <w:bCs/>
          <w:sz w:val="24"/>
          <w:szCs w:val="24"/>
        </w:rPr>
        <w:t>20,160.00</w:t>
      </w:r>
      <w:r w:rsidR="00F158D7" w:rsidRPr="00F158D7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926A8C">
        <w:rPr>
          <w:rFonts w:ascii="Arial" w:eastAsia="Arial" w:hAnsi="Arial" w:cs="Arial"/>
          <w:bCs/>
          <w:sz w:val="24"/>
          <w:szCs w:val="24"/>
        </w:rPr>
        <w:t xml:space="preserve">worth of assistance was provided by the </w:t>
      </w:r>
      <w:r w:rsidRPr="00F158D7">
        <w:rPr>
          <w:rFonts w:ascii="Arial" w:eastAsia="Arial" w:hAnsi="Arial" w:cs="Arial"/>
          <w:b/>
          <w:bCs/>
          <w:sz w:val="24"/>
          <w:szCs w:val="24"/>
        </w:rPr>
        <w:t>DSWD</w:t>
      </w:r>
      <w:r w:rsidRPr="00926A8C">
        <w:rPr>
          <w:rFonts w:ascii="Arial" w:eastAsia="Arial" w:hAnsi="Arial" w:cs="Arial"/>
          <w:bCs/>
          <w:sz w:val="24"/>
          <w:szCs w:val="24"/>
        </w:rPr>
        <w:t xml:space="preserve"> to the affected families (see Table </w:t>
      </w:r>
      <w:r w:rsidR="00F158D7">
        <w:rPr>
          <w:rFonts w:ascii="Arial" w:eastAsia="Arial" w:hAnsi="Arial" w:cs="Arial"/>
          <w:bCs/>
          <w:sz w:val="24"/>
          <w:szCs w:val="24"/>
        </w:rPr>
        <w:t>4</w:t>
      </w:r>
      <w:r w:rsidRPr="00926A8C">
        <w:rPr>
          <w:rFonts w:ascii="Arial" w:eastAsia="Arial" w:hAnsi="Arial" w:cs="Arial"/>
          <w:bCs/>
          <w:sz w:val="24"/>
          <w:szCs w:val="24"/>
        </w:rPr>
        <w:t>).</w:t>
      </w:r>
    </w:p>
    <w:p w14:paraId="5134153B" w14:textId="76855567" w:rsidR="00926A8C" w:rsidRDefault="00926A8C" w:rsidP="00926A8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</w:p>
    <w:p w14:paraId="742A56E9" w14:textId="6BE74BB9" w:rsidR="00F158D7" w:rsidRDefault="00F158D7" w:rsidP="00926A8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i/>
          <w:iCs/>
          <w:color w:val="222222"/>
          <w:sz w:val="20"/>
          <w:szCs w:val="20"/>
          <w:shd w:val="clear" w:color="auto" w:fill="FFFFFF"/>
        </w:rPr>
        <w:t>Table 4. Cost of Assistance Provided to Affected Families / Person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96"/>
        <w:gridCol w:w="1216"/>
        <w:gridCol w:w="651"/>
        <w:gridCol w:w="804"/>
        <w:gridCol w:w="1128"/>
        <w:gridCol w:w="1327"/>
      </w:tblGrid>
      <w:tr w:rsidR="00926A8C" w14:paraId="2112B757" w14:textId="77777777" w:rsidTr="00926A8C">
        <w:trPr>
          <w:trHeight w:val="20"/>
        </w:trPr>
        <w:tc>
          <w:tcPr>
            <w:tcW w:w="225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9EE5AA" w14:textId="77777777" w:rsid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7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D6FB1" w14:textId="77777777" w:rsid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926A8C" w14:paraId="30624F5E" w14:textId="77777777" w:rsidTr="00D8658E">
        <w:trPr>
          <w:trHeight w:val="20"/>
        </w:trPr>
        <w:tc>
          <w:tcPr>
            <w:tcW w:w="225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348EDF" w14:textId="77777777" w:rsid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59C665" w14:textId="77777777" w:rsid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CF22C" w14:textId="77777777" w:rsid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LGU 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8367E2" w14:textId="77777777" w:rsid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0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54A81" w14:textId="77777777" w:rsid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7804F0" w14:textId="77777777" w:rsid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926A8C" w14:paraId="14A4FFEC" w14:textId="77777777" w:rsidTr="00D8658E">
        <w:trPr>
          <w:trHeight w:val="20"/>
        </w:trPr>
        <w:tc>
          <w:tcPr>
            <w:tcW w:w="22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36AC6" w14:textId="77777777" w:rsidR="00926A8C" w:rsidRDefault="00926A8C" w:rsidP="00926A8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A40A18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20,160.00 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3FE3A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-   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DCEA2B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-   </w:t>
            </w:r>
          </w:p>
        </w:tc>
        <w:tc>
          <w:tcPr>
            <w:tcW w:w="6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1017BD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-  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6B7644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20,160.00 </w:t>
            </w:r>
          </w:p>
        </w:tc>
      </w:tr>
      <w:tr w:rsidR="00926A8C" w14:paraId="6DE9A5F8" w14:textId="77777777" w:rsidTr="00D8658E">
        <w:trPr>
          <w:trHeight w:val="20"/>
        </w:trPr>
        <w:tc>
          <w:tcPr>
            <w:tcW w:w="22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AC5E5" w14:textId="77777777" w:rsid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86AEC4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20,160.00 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EB8778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- 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B8E082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- </w:t>
            </w:r>
          </w:p>
        </w:tc>
        <w:tc>
          <w:tcPr>
            <w:tcW w:w="6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89B3DE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-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620EC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20,160.00 </w:t>
            </w:r>
          </w:p>
        </w:tc>
      </w:tr>
      <w:tr w:rsidR="00926A8C" w14:paraId="419C0E72" w14:textId="77777777" w:rsidTr="00D8658E">
        <w:trPr>
          <w:trHeight w:val="20"/>
        </w:trPr>
        <w:tc>
          <w:tcPr>
            <w:tcW w:w="22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109B0" w14:textId="77777777" w:rsid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2D82AC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20,160.00 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FAE33E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- 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EC846F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- </w:t>
            </w:r>
          </w:p>
        </w:tc>
        <w:tc>
          <w:tcPr>
            <w:tcW w:w="6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A17807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-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869F5A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20,160.00 </w:t>
            </w:r>
          </w:p>
        </w:tc>
      </w:tr>
      <w:tr w:rsidR="00926A8C" w14:paraId="381553C4" w14:textId="77777777" w:rsidTr="00D8658E">
        <w:trPr>
          <w:trHeight w:val="20"/>
        </w:trPr>
        <w:tc>
          <w:tcPr>
            <w:tcW w:w="22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E30196" w14:textId="77777777" w:rsidR="00926A8C" w:rsidRDefault="00926A8C" w:rsidP="00926A8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C086A0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20,160.00 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96545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-   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AEC3EE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-   </w:t>
            </w:r>
          </w:p>
        </w:tc>
        <w:tc>
          <w:tcPr>
            <w:tcW w:w="6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9F86B0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-   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FEBFEA" w14:textId="77777777" w:rsidR="00926A8C" w:rsidRDefault="00926A8C" w:rsidP="00926A8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20,160.00 </w:t>
            </w:r>
          </w:p>
        </w:tc>
      </w:tr>
    </w:tbl>
    <w:p w14:paraId="1896B9CE" w14:textId="77777777" w:rsidR="00D8658E" w:rsidRDefault="00D8658E" w:rsidP="00D8658E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03E9A7E3" w14:textId="0BCB8067" w:rsidR="00926A8C" w:rsidRPr="00D8658E" w:rsidRDefault="00926A8C" w:rsidP="00D8658E">
      <w:pPr>
        <w:spacing w:after="0" w:line="240" w:lineRule="auto"/>
        <w:jc w:val="both"/>
        <w:rPr>
          <w:rFonts w:ascii="Arial" w:eastAsia="Arial" w:hAnsi="Arial" w:cs="Arial"/>
          <w:bCs/>
          <w:sz w:val="24"/>
          <w:szCs w:val="24"/>
        </w:rPr>
      </w:pPr>
    </w:p>
    <w:p w14:paraId="64B4FDD1" w14:textId="77777777" w:rsidR="00926A8C" w:rsidRPr="001A38F3" w:rsidRDefault="00926A8C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ITUATIONAL REPORT</w:t>
      </w:r>
    </w:p>
    <w:p w14:paraId="59B14D94" w14:textId="1E2C9F65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270DA8A5" w:rsidR="004C4D79" w:rsidRPr="001A38F3" w:rsidRDefault="00F158D7" w:rsidP="00F158D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09</w:t>
            </w:r>
            <w:r w:rsidR="0013293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June</w:t>
            </w:r>
            <w:r w:rsidR="00132932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2C9A7C" w14:textId="77777777" w:rsidR="00F158D7" w:rsidRPr="00F158D7" w:rsidRDefault="00177905" w:rsidP="00F158D7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NCR </w:t>
            </w:r>
            <w:r w:rsidR="00F158D7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submitted their </w:t>
            </w:r>
            <w:r w:rsidR="00F158D7">
              <w:rPr>
                <w:rFonts w:ascii="Arial" w:hAnsi="Arial" w:cs="Arial"/>
                <w:b/>
                <w:color w:val="0070C0"/>
                <w:sz w:val="20"/>
                <w:szCs w:val="20"/>
                <w:shd w:val="clear" w:color="auto" w:fill="FFFFFF"/>
              </w:rPr>
              <w:t>terminal report.</w:t>
            </w:r>
          </w:p>
          <w:p w14:paraId="1CDEAA12" w14:textId="7769771C" w:rsidR="00F158D7" w:rsidRPr="00F158D7" w:rsidRDefault="00F158D7" w:rsidP="00F158D7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F158D7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NCR </w:t>
            </w:r>
            <w:r w:rsidR="00A618A9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provided </w:t>
            </w:r>
            <w:r w:rsidRPr="00F158D7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42 family food packs amounting to ₱20,160.00</w:t>
            </w:r>
            <w:r w:rsidR="00733D3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to the affected famili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0092A971" w:rsidR="00222AD6" w:rsidRDefault="00F158D7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F158D7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continues to closely coordinate with DSWD-FO </w:t>
      </w:r>
      <w:r>
        <w:rPr>
          <w:rFonts w:ascii="Arial" w:eastAsia="Arial" w:hAnsi="Arial" w:cs="Arial"/>
          <w:i/>
          <w:sz w:val="20"/>
          <w:szCs w:val="20"/>
        </w:rPr>
        <w:t>NCR</w:t>
      </w:r>
      <w:r w:rsidRPr="00F158D7">
        <w:rPr>
          <w:rFonts w:ascii="Arial" w:eastAsia="Arial" w:hAnsi="Arial" w:cs="Arial"/>
          <w:i/>
          <w:sz w:val="20"/>
          <w:szCs w:val="20"/>
        </w:rPr>
        <w:t xml:space="preserve"> for any request of Technical Assistance and Resource Augmentation (TARA).</w:t>
      </w: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4BA9CABB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67AD7019" w:rsidR="00177905" w:rsidRPr="001A38F3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5EDDD1C5" w14:textId="4BD357CD" w:rsidR="00222AD6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6DA9691B" w14:textId="17321F08" w:rsidR="00132932" w:rsidRDefault="00132932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43FFCA49" w14:textId="18709674" w:rsidR="00132932" w:rsidRDefault="00C84090" w:rsidP="00132932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  <w:bookmarkStart w:id="1" w:name="_GoBack"/>
      <w:bookmarkEnd w:id="1"/>
    </w:p>
    <w:p w14:paraId="47001D26" w14:textId="6A6B1158" w:rsidR="00132932" w:rsidRDefault="00132932" w:rsidP="00132932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4ADE0F5A" w14:textId="77777777" w:rsidR="00132932" w:rsidRPr="001A38F3" w:rsidRDefault="00132932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7F1AB0" w14:textId="77777777" w:rsidR="00313425" w:rsidRDefault="00313425">
      <w:pPr>
        <w:spacing w:after="0" w:line="240" w:lineRule="auto"/>
      </w:pPr>
      <w:r>
        <w:separator/>
      </w:r>
    </w:p>
  </w:endnote>
  <w:endnote w:type="continuationSeparator" w:id="0">
    <w:p w14:paraId="1896BFC0" w14:textId="77777777" w:rsidR="00313425" w:rsidRDefault="003134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MV Bol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0F15E365" w:rsidR="00BF2BD7" w:rsidRPr="00C52BCC" w:rsidRDefault="00BF2BD7" w:rsidP="00926A8C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rFonts w:ascii="Arial" w:eastAsia="Arial" w:hAnsi="Arial" w:cs="Arial"/>
        <w:sz w:val="14"/>
        <w:szCs w:val="14"/>
      </w:rPr>
    </w:pPr>
    <w:bookmarkStart w:id="2" w:name="_1t3h5sf" w:colFirst="0" w:colLast="0"/>
    <w:bookmarkEnd w:id="2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C84090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C84090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 xml:space="preserve">| </w:t>
    </w:r>
    <w:r w:rsidR="00926A8C" w:rsidRPr="00926A8C">
      <w:rPr>
        <w:rFonts w:ascii="Arial" w:eastAsia="Arial" w:hAnsi="Arial" w:cs="Arial"/>
        <w:sz w:val="14"/>
        <w:szCs w:val="14"/>
      </w:rPr>
      <w:t xml:space="preserve">DSWD DROMIC Terminal </w:t>
    </w:r>
    <w:r w:rsidR="00926A8C">
      <w:rPr>
        <w:rFonts w:ascii="Arial" w:eastAsia="Arial" w:hAnsi="Arial" w:cs="Arial"/>
        <w:sz w:val="14"/>
        <w:szCs w:val="14"/>
      </w:rPr>
      <w:t xml:space="preserve">Report on the Fire Incident in </w:t>
    </w:r>
    <w:proofErr w:type="spellStart"/>
    <w:r w:rsidR="00926A8C">
      <w:rPr>
        <w:rFonts w:ascii="Arial" w:eastAsia="Arial" w:hAnsi="Arial" w:cs="Arial"/>
        <w:sz w:val="14"/>
        <w:szCs w:val="14"/>
      </w:rPr>
      <w:t>Brgys</w:t>
    </w:r>
    <w:proofErr w:type="spellEnd"/>
    <w:r w:rsidR="00926A8C">
      <w:rPr>
        <w:rFonts w:ascii="Arial" w:eastAsia="Arial" w:hAnsi="Arial" w:cs="Arial"/>
        <w:sz w:val="14"/>
        <w:szCs w:val="14"/>
      </w:rPr>
      <w:t xml:space="preserve">. 574 and 576, Manila City, </w:t>
    </w:r>
    <w:r w:rsidR="00926A8C" w:rsidRPr="00926A8C">
      <w:rPr>
        <w:rFonts w:ascii="Arial" w:eastAsia="Arial" w:hAnsi="Arial" w:cs="Arial"/>
        <w:sz w:val="14"/>
        <w:szCs w:val="14"/>
      </w:rPr>
      <w:t>12 June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A2BFBB" w14:textId="77777777" w:rsidR="00313425" w:rsidRDefault="00313425">
      <w:pPr>
        <w:spacing w:after="0" w:line="240" w:lineRule="auto"/>
      </w:pPr>
      <w:r>
        <w:separator/>
      </w:r>
    </w:p>
  </w:footnote>
  <w:footnote w:type="continuationSeparator" w:id="0">
    <w:p w14:paraId="3CF9B6D3" w14:textId="77777777" w:rsidR="00313425" w:rsidRDefault="003134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2"/>
  </w:num>
  <w:num w:numId="3">
    <w:abstractNumId w:val="12"/>
  </w:num>
  <w:num w:numId="4">
    <w:abstractNumId w:val="18"/>
  </w:num>
  <w:num w:numId="5">
    <w:abstractNumId w:val="19"/>
  </w:num>
  <w:num w:numId="6">
    <w:abstractNumId w:val="27"/>
  </w:num>
  <w:num w:numId="7">
    <w:abstractNumId w:val="16"/>
  </w:num>
  <w:num w:numId="8">
    <w:abstractNumId w:val="31"/>
  </w:num>
  <w:num w:numId="9">
    <w:abstractNumId w:val="14"/>
  </w:num>
  <w:num w:numId="10">
    <w:abstractNumId w:val="26"/>
  </w:num>
  <w:num w:numId="11">
    <w:abstractNumId w:val="33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8"/>
  </w:num>
  <w:num w:numId="23">
    <w:abstractNumId w:val="30"/>
  </w:num>
  <w:num w:numId="24">
    <w:abstractNumId w:val="22"/>
  </w:num>
  <w:num w:numId="25">
    <w:abstractNumId w:val="34"/>
  </w:num>
  <w:num w:numId="26">
    <w:abstractNumId w:val="29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2932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5F62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0150"/>
    <w:rsid w:val="002F57CF"/>
    <w:rsid w:val="002F6A3E"/>
    <w:rsid w:val="00303C07"/>
    <w:rsid w:val="00306B7D"/>
    <w:rsid w:val="00313425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96EFE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15684"/>
    <w:rsid w:val="00721CF9"/>
    <w:rsid w:val="00723A41"/>
    <w:rsid w:val="007313BB"/>
    <w:rsid w:val="0073140C"/>
    <w:rsid w:val="00733AF8"/>
    <w:rsid w:val="00733D31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6A8C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18A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19FE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409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3190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658E"/>
    <w:rsid w:val="00D87D8F"/>
    <w:rsid w:val="00D93F9C"/>
    <w:rsid w:val="00DB2A1E"/>
    <w:rsid w:val="00DB4B44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16DCA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1FC4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58D7"/>
    <w:rsid w:val="00F162B6"/>
    <w:rsid w:val="00F22F88"/>
    <w:rsid w:val="00F27639"/>
    <w:rsid w:val="00F32C05"/>
    <w:rsid w:val="00F35CDA"/>
    <w:rsid w:val="00F460E8"/>
    <w:rsid w:val="00F47AB8"/>
    <w:rsid w:val="00F502C9"/>
    <w:rsid w:val="00F5100B"/>
    <w:rsid w:val="00F55BF9"/>
    <w:rsid w:val="00F63AF5"/>
    <w:rsid w:val="00F65096"/>
    <w:rsid w:val="00F67718"/>
    <w:rsid w:val="00F75BC6"/>
    <w:rsid w:val="00F75D3D"/>
    <w:rsid w:val="00F87B63"/>
    <w:rsid w:val="00F87E5A"/>
    <w:rsid w:val="00FA665B"/>
    <w:rsid w:val="00FC34A0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8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l B. Ferrariz</cp:lastModifiedBy>
  <cp:revision>7</cp:revision>
  <dcterms:created xsi:type="dcterms:W3CDTF">2021-06-11T01:30:00Z</dcterms:created>
  <dcterms:modified xsi:type="dcterms:W3CDTF">2021-06-11T02:09:00Z</dcterms:modified>
</cp:coreProperties>
</file>